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11AA4060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EC7243">
        <w:rPr>
          <w:rFonts w:ascii="Calibri" w:hAnsi="Calibri"/>
        </w:rPr>
        <w:t>9</w:t>
      </w:r>
    </w:p>
    <w:p w14:paraId="6245BE84" w14:textId="5F93B815" w:rsidR="00CD140A" w:rsidRPr="00CD140A" w:rsidRDefault="00CD140A" w:rsidP="00CD140A">
      <w:pPr>
        <w:jc w:val="center"/>
        <w:rPr>
          <w:rFonts w:ascii="Calibri" w:hAnsi="Calibri"/>
        </w:rPr>
      </w:pPr>
      <w:r w:rsidRPr="00CD140A">
        <w:rPr>
          <w:rFonts w:ascii="Calibri" w:hAnsi="Calibri"/>
        </w:rPr>
        <w:t xml:space="preserve">For the Period from </w:t>
      </w:r>
      <w:bookmarkStart w:id="0" w:name="_Hlk519001355"/>
      <w:r w:rsidR="00EC7243">
        <w:rPr>
          <w:rFonts w:ascii="Calibri" w:hAnsi="Calibri"/>
        </w:rPr>
        <w:t>9</w:t>
      </w:r>
      <w:r w:rsidRPr="00CD140A">
        <w:rPr>
          <w:rFonts w:ascii="Calibri" w:hAnsi="Calibri"/>
        </w:rPr>
        <w:t>/</w:t>
      </w:r>
      <w:r w:rsidR="00EC7243">
        <w:rPr>
          <w:rFonts w:ascii="Calibri" w:hAnsi="Calibri"/>
        </w:rPr>
        <w:t>1</w:t>
      </w:r>
      <w:r w:rsidRPr="00CD140A">
        <w:rPr>
          <w:rFonts w:ascii="Calibri" w:hAnsi="Calibri"/>
        </w:rPr>
        <w:t xml:space="preserve">/2018 through </w:t>
      </w:r>
      <w:r w:rsidR="00EC7243">
        <w:rPr>
          <w:rFonts w:ascii="Calibri" w:hAnsi="Calibri"/>
        </w:rPr>
        <w:t>9</w:t>
      </w:r>
      <w:r w:rsidRPr="00CD140A">
        <w:rPr>
          <w:rFonts w:ascii="Calibri" w:hAnsi="Calibri"/>
        </w:rPr>
        <w:t>/3</w:t>
      </w:r>
      <w:r w:rsidR="00EC7243">
        <w:rPr>
          <w:rFonts w:ascii="Calibri" w:hAnsi="Calibri"/>
        </w:rPr>
        <w:t>0</w:t>
      </w:r>
      <w:r w:rsidRPr="00CD140A">
        <w:rPr>
          <w:rFonts w:ascii="Calibri" w:hAnsi="Calibri"/>
        </w:rPr>
        <w:t>/2018</w:t>
      </w:r>
      <w:bookmarkEnd w:id="0"/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6ADECF61" w:rsidR="001F49B1" w:rsidRPr="00257B89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</w:t>
      </w:r>
      <w:r w:rsidR="00296A0A">
        <w:rPr>
          <w:rFonts w:asciiTheme="minorHAnsi" w:hAnsiTheme="minorHAnsi" w:cstheme="majorBidi"/>
          <w:color w:val="000000"/>
        </w:rPr>
        <w:t xml:space="preserve">Mr. Parvardeh </w:t>
      </w:r>
      <w:r>
        <w:rPr>
          <w:rFonts w:asciiTheme="minorHAnsi" w:hAnsiTheme="minorHAnsi" w:cstheme="majorBidi"/>
          <w:color w:val="000000"/>
        </w:rPr>
        <w:t xml:space="preserve">corresponded with </w:t>
      </w:r>
      <w:r w:rsidR="00CD140A">
        <w:rPr>
          <w:rFonts w:asciiTheme="minorHAnsi" w:hAnsiTheme="minorHAnsi" w:cstheme="majorBidi"/>
          <w:color w:val="000000"/>
        </w:rPr>
        <w:t>multiple</w:t>
      </w:r>
      <w:r>
        <w:rPr>
          <w:rFonts w:asciiTheme="minorHAnsi" w:hAnsiTheme="minorHAnsi" w:cstheme="majorBidi"/>
          <w:color w:val="000000"/>
        </w:rPr>
        <w:t xml:space="preserve"> emails regarding communications with the FHWA team.</w:t>
      </w:r>
      <w:r w:rsidR="00296A0A">
        <w:rPr>
          <w:rFonts w:asciiTheme="minorHAnsi" w:hAnsiTheme="minorHAnsi" w:cstheme="majorBidi"/>
          <w:color w:val="000000"/>
        </w:rPr>
        <w:t xml:space="preserve"> Mr. Parvardeh developed slides for the web conference meeting with FHWA on the 24</w:t>
      </w:r>
      <w:r w:rsidR="00296A0A" w:rsidRPr="00296A0A">
        <w:rPr>
          <w:rFonts w:asciiTheme="minorHAnsi" w:hAnsiTheme="minorHAnsi" w:cstheme="majorBidi"/>
          <w:color w:val="000000"/>
          <w:vertAlign w:val="superscript"/>
        </w:rPr>
        <w:t>th</w:t>
      </w:r>
      <w:r w:rsidR="00296A0A">
        <w:rPr>
          <w:rFonts w:asciiTheme="minorHAnsi" w:hAnsiTheme="minorHAnsi" w:cstheme="majorBidi"/>
          <w:color w:val="000000"/>
        </w:rPr>
        <w:t>. Mr. Parvardeh also attended the 3 hours web conference.</w:t>
      </w:r>
    </w:p>
    <w:p w14:paraId="00FFD0B9" w14:textId="63AB079F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296A0A">
        <w:rPr>
          <w:rFonts w:asciiTheme="minorHAnsi" w:hAnsiTheme="minorHAnsi" w:cstheme="majorBidi"/>
          <w:color w:val="000000"/>
        </w:rPr>
        <w:t>7</w:t>
      </w:r>
      <w:r w:rsidR="00CD140A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0F6F82F" w14:textId="4BB8CB13" w:rsidR="001F49B1" w:rsidRPr="00354143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CD140A">
        <w:rPr>
          <w:rFonts w:asciiTheme="minorHAnsi" w:hAnsiTheme="minorHAnsi" w:cstheme="majorBidi"/>
          <w:color w:val="000000"/>
        </w:rPr>
        <w:t>6</w:t>
      </w:r>
      <w:r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0AE32678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47478D67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</w:p>
    <w:p w14:paraId="1F089105" w14:textId="77777777" w:rsidR="00EC7243" w:rsidRDefault="00EC7243" w:rsidP="00EC7243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638F56C1" w14:textId="51252090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EB4D64">
        <w:rPr>
          <w:rFonts w:asciiTheme="minorHAnsi" w:hAnsiTheme="minorHAnsi" w:cstheme="majorBidi"/>
          <w:color w:val="000000"/>
        </w:rPr>
        <w:t>6</w:t>
      </w:r>
      <w:r w:rsidR="0073142A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4CD10683" w14:textId="77777777" w:rsidR="0073142A" w:rsidRDefault="0073142A" w:rsidP="0073142A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54AFF585" w14:textId="7B7BA1B2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73142A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7063432A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EB4D64">
        <w:rPr>
          <w:rFonts w:asciiTheme="minorHAnsi" w:hAnsiTheme="minorHAnsi" w:cstheme="majorBidi"/>
          <w:color w:val="000000"/>
        </w:rPr>
        <w:t>2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13309996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3571E0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09748F6F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E74784">
        <w:rPr>
          <w:rFonts w:asciiTheme="minorHAnsi" w:hAnsiTheme="minorHAnsi" w:cstheme="majorBidi"/>
          <w:color w:val="000000"/>
        </w:rPr>
        <w:t xml:space="preserve"> task is approximately 8</w:t>
      </w:r>
      <w:r w:rsidR="00D550B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26B0362C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511B0927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</w:p>
    <w:p w14:paraId="153B0ED6" w14:textId="77777777" w:rsidR="00EC7243" w:rsidRDefault="00EC7243" w:rsidP="00EC7243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3207DA45" w14:textId="26BB361B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EC7243">
        <w:rPr>
          <w:rFonts w:asciiTheme="minorHAnsi" w:hAnsiTheme="minorHAnsi" w:cstheme="majorBidi"/>
          <w:color w:val="000000"/>
        </w:rPr>
        <w:t>10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lastRenderedPageBreak/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7D1D76D5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5B6CBB">
        <w:rPr>
          <w:rFonts w:ascii="Arial" w:hAnsi="Arial"/>
          <w:color w:val="000000"/>
          <w:sz w:val="20"/>
          <w:szCs w:val="20"/>
          <w:shd w:val="clear" w:color="auto" w:fill="FFFFFF"/>
        </w:rPr>
        <w:t>June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73B5CB6F" w14:textId="61942FEB" w:rsidR="00D030CC" w:rsidRDefault="00B15F7B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Assisted the Delaware group with the XML format for their study of weathering steel.</w:t>
      </w:r>
    </w:p>
    <w:p w14:paraId="0CFF3DC4" w14:textId="409FA342" w:rsidR="00624410" w:rsidRDefault="00624410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Provided Bridge Plans of LTBP </w:t>
      </w:r>
      <w:r w:rsidR="00DC0116">
        <w:rPr>
          <w:rFonts w:asciiTheme="minorHAnsi" w:hAnsiTheme="minorHAnsi" w:cstheme="majorBidi"/>
          <w:color w:val="000000"/>
        </w:rPr>
        <w:t>Mississippi</w:t>
      </w:r>
      <w:r>
        <w:rPr>
          <w:rFonts w:asciiTheme="minorHAnsi" w:hAnsiTheme="minorHAnsi" w:cstheme="majorBidi"/>
          <w:color w:val="000000"/>
        </w:rPr>
        <w:t xml:space="preserve"> and Florida bridge to Dr. Zobel</w:t>
      </w:r>
    </w:p>
    <w:p w14:paraId="5CC53F2A" w14:textId="40E15D4B" w:rsidR="00624410" w:rsidRDefault="00624410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Provided core data </w:t>
      </w:r>
      <w:r w:rsidR="00DC0116">
        <w:rPr>
          <w:rFonts w:asciiTheme="minorHAnsi" w:hAnsiTheme="minorHAnsi" w:cstheme="majorBidi"/>
          <w:color w:val="000000"/>
        </w:rPr>
        <w:t>of LTBP Mississippi bridges to Dr. Zobel.</w:t>
      </w:r>
    </w:p>
    <w:p w14:paraId="20C4EFF9" w14:textId="29AE4940" w:rsidR="00DC0116" w:rsidRDefault="00DC0116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elivered some of the Virginia Pilot bridge NDT testing data to the FHWA NDE center</w:t>
      </w:r>
    </w:p>
    <w:p w14:paraId="1E3CD619" w14:textId="0BC9B0F2" w:rsidR="00DC0116" w:rsidRPr="00D030CC" w:rsidRDefault="00DC0116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ovided support for Dr. Zobel with LTBP bridge selection</w:t>
      </w:r>
    </w:p>
    <w:p w14:paraId="5803D5ED" w14:textId="10993FD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10081BE1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624410">
        <w:rPr>
          <w:rFonts w:asciiTheme="minorHAnsi" w:hAnsiTheme="minorHAnsi" w:cstheme="majorBidi"/>
          <w:color w:val="000000"/>
        </w:rPr>
        <w:t>29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6F46D867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</w:t>
      </w:r>
      <w:r w:rsidR="00DC0116">
        <w:rPr>
          <w:rFonts w:asciiTheme="minorHAnsi" w:hAnsiTheme="minorHAnsi" w:cstheme="majorBidi"/>
          <w:color w:val="000000"/>
        </w:rPr>
        <w:t>80</w:t>
      </w:r>
      <w:bookmarkStart w:id="1" w:name="_GoBack"/>
      <w:bookmarkEnd w:id="1"/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681AA1BA" w:rsidR="00153A2D" w:rsidRDefault="00EC724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6B71B268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EC7243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EC7243">
              <w:rPr>
                <w:rFonts w:ascii="Calibri" w:hAnsi="Calibri" w:cs="Calibri"/>
                <w:color w:val="000000"/>
                <w:sz w:val="22"/>
                <w:szCs w:val="22"/>
              </w:rPr>
              <w:t>810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6A134633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  <w:r w:rsidR="00CD140A">
              <w:rPr>
                <w:rFonts w:ascii="Calibri" w:hAnsi="Calibri"/>
              </w:rPr>
              <w:t>.5</w:t>
            </w:r>
            <w:r w:rsidR="00981ABC">
              <w:rPr>
                <w:rFonts w:ascii="Calibri" w:hAnsi="Calibri"/>
              </w:rPr>
              <w:t xml:space="preserve"> </w:t>
            </w:r>
            <w:proofErr w:type="spellStart"/>
            <w:r w:rsidR="00981ABC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69A1408A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0DDAB179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FCEE46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270180C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9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76285B1D" w:rsidR="00900E90" w:rsidRPr="00900E90" w:rsidRDefault="00EC7243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7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7FDDD" w14:textId="77777777" w:rsidR="000B77F8" w:rsidRDefault="000B77F8" w:rsidP="00D72F72">
      <w:r>
        <w:separator/>
      </w:r>
    </w:p>
  </w:endnote>
  <w:endnote w:type="continuationSeparator" w:id="0">
    <w:p w14:paraId="3F76EE5C" w14:textId="77777777" w:rsidR="000B77F8" w:rsidRDefault="000B77F8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94AB42" w14:textId="77777777" w:rsidR="000B77F8" w:rsidRDefault="000B77F8" w:rsidP="00D72F72">
      <w:r>
        <w:separator/>
      </w:r>
    </w:p>
  </w:footnote>
  <w:footnote w:type="continuationSeparator" w:id="0">
    <w:p w14:paraId="6F3F9D90" w14:textId="77777777" w:rsidR="000B77F8" w:rsidRDefault="000B77F8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EC7243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8pt;height:50.1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4FADjzB/c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2A67"/>
    <w:rsid w:val="000732DF"/>
    <w:rsid w:val="000807E6"/>
    <w:rsid w:val="000A1584"/>
    <w:rsid w:val="000B77F8"/>
    <w:rsid w:val="000D0EF3"/>
    <w:rsid w:val="000F55A4"/>
    <w:rsid w:val="001104B0"/>
    <w:rsid w:val="00111289"/>
    <w:rsid w:val="001137CD"/>
    <w:rsid w:val="0011416B"/>
    <w:rsid w:val="00116665"/>
    <w:rsid w:val="0012229D"/>
    <w:rsid w:val="0012755A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96A0A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5828"/>
    <w:rsid w:val="00373742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4410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711EC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15F7B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140A"/>
    <w:rsid w:val="00CD2AB9"/>
    <w:rsid w:val="00CD36A4"/>
    <w:rsid w:val="00CE0D1B"/>
    <w:rsid w:val="00CE5F1D"/>
    <w:rsid w:val="00CF5194"/>
    <w:rsid w:val="00D00E51"/>
    <w:rsid w:val="00D030CC"/>
    <w:rsid w:val="00D047D8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116"/>
    <w:rsid w:val="00DC029D"/>
    <w:rsid w:val="00DC0AD5"/>
    <w:rsid w:val="00DE4229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4D64"/>
    <w:rsid w:val="00EB6C32"/>
    <w:rsid w:val="00EC7243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63C1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84</cp:revision>
  <cp:lastPrinted>2008-09-15T18:39:00Z</cp:lastPrinted>
  <dcterms:created xsi:type="dcterms:W3CDTF">2017-12-01T22:41:00Z</dcterms:created>
  <dcterms:modified xsi:type="dcterms:W3CDTF">2018-10-10T20:11:00Z</dcterms:modified>
</cp:coreProperties>
</file>